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wFAJ3zr1E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BAD9B3-990D-46A8-9480-F2521648B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1</cp:revision>
  <cp:lastPrinted>2020-02-11T03:47:00Z</cp:lastPrinted>
  <dcterms:created xsi:type="dcterms:W3CDTF">2019-10-14T22:49:00Z</dcterms:created>
  <dcterms:modified xsi:type="dcterms:W3CDTF">2020-02-11T03:47:00Z</dcterms:modified>
</cp:coreProperties>
</file>